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6c94daacbb2c85b66a18caef38d347cb4ed5f4"/>
      <w:r>
        <w:rPr>
          <w:b/>
        </w:rPr>
        <w:t xml:space="preserve">ПРОТОКОЛ ПРО РЕЗУЛЬТАТИ ЕЛЕКТРОННОГО АУКЦІОНУ № LLE001-UA-20220615-078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7.2022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076,65 грн, у т.ч. ПДВ</w:t>
      </w:r>
      <w:r>
        <w:t xml:space="preserve"> </w:t>
      </w:r>
      <w:r>
        <w:t xml:space="preserve">67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0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5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ВЕЦЬ ТЕТЯНА МИКОЛАЇВНА, ІПН/РНОКПП (ФОП): 29875121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ра Лілія Петрівна, ІПН/РНОКПП: 27624029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овнір Олександр Ігорович, ІПН/РНОКПП: 3203319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имків Микола Володимирович, ІПН/РНОКПП (ФОП): 33957028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6.2022 12:3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4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7.2022 10:0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121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7:2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 60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9:5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6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8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5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00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7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55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6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2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5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Жовнір Олександр Ігорович, ІПН/РНОКПП: 32033191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460,00 грн (п'ять тисяч чотириста шістдесят гривень 00 копійок), у т.ч. ПДВ</w:t>
      </w:r>
      <w:r>
        <w:t xml:space="preserve"> </w:t>
      </w:r>
      <w:r>
        <w:t xml:space="preserve">9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93,30 грн (дві тисячі шістсот дев'яносто три гривні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Жовнір Олександр Ігорович, ІПН/РНОКПП: 32033191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7:01:47Z</dcterms:created>
  <dcterms:modified xsi:type="dcterms:W3CDTF">2024-05-06T07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